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be6590d99b66afd55b5bb64522b9fae1e47a3cb"/>
    <w:p>
      <w:pPr>
        <w:pStyle w:val="Heading1"/>
      </w:pPr>
      <w:r>
        <w:t xml:space="preserve">Cover Letter for Electrician Position in China Shanghai</w:t>
      </w:r>
    </w:p>
    <w:p>
      <w:pPr>
        <w:pStyle w:val="FirstParagraph"/>
      </w:pPr>
      <w:r>
        <w:t xml:space="preserve">Dear Hiring Manager,</w:t>
      </w:r>
    </w:p>
    <w:p>
      <w:pPr>
        <w:pStyle w:val="BodyText"/>
      </w:pPr>
      <w:r>
        <w:t xml:space="preserve">It is with great enthusiasm that I submit my application for the Electrician position in China Shanghai. As a highly skilled and dedicated professional in the field of electrical systems, I am eager to contribute my expertise to a dynamic environment where innovation and precision meet the demands of modern infrastructure. With over [X years] of hands-on experience in electrical installation, maintenance, and troubleshooting, I have developed a robust understanding of both residential and commercial electrical systems. My background aligns seamlessly with the opportunities available in China Shanghai—a city renowned for its rapid urbanization, technological advancements, and thriving industrial sector.</w:t>
      </w:r>
    </w:p>
    <w:p>
      <w:pPr>
        <w:pStyle w:val="BodyText"/>
      </w:pPr>
      <w:r>
        <w:t xml:space="preserve">As an Electrician, I specialize in designing and implementing electrical solutions that prioritize safety, efficiency, and compliance with international standards. In my previous roles, I have worked on diverse projects ranging from large-scale construction sites to complex industrial facilities. My ability to interpret technical blueprints, diagnose electrical faults, and execute repairs with precision has consistently earned me the trust of clients and colleagues alike. For instance, during a recent project in [Previous Location], I led a team to install a state-of-the-art electrical system for a commercial building, ensuring it met local regulations while optimizing energy efficiency. This experience reinforced my commitment to delivering high-quality work that exceeds expectations.</w:t>
      </w:r>
    </w:p>
    <w:p>
      <w:pPr>
        <w:pStyle w:val="BodyText"/>
      </w:pPr>
      <w:r>
        <w:t xml:space="preserve">What excites me most about the opportunity in China Shanghai is the city’s unique blend of tradition and modernity. As one of the world’s most influential economic hubs, Shanghai is home to iconic landmarks, cutting-edge infrastructure, and a rapidly expanding tech sector. The demand for skilled Electricians in this region is immense, particularly with ongoing developments in smart cities, renewable energy initiatives, and high-rise construction projects. I am confident that my technical expertise and adaptability will allow me to thrive in such a vibrant environment. Moreover, I am deeply interested in the cultural richness of China Shanghai and would relish the chance to contribute to its continued growth while immersing myself in its dynamic lifestyle.</w:t>
      </w:r>
    </w:p>
    <w:p>
      <w:pPr>
        <w:pStyle w:val="BodyText"/>
      </w:pPr>
      <w:r>
        <w:t xml:space="preserve">My qualifications as an Electrician include certifications in [list relevant certifications, e.g., "NEC (National Electrical Code) compliance," "OSHA safety standards," or "local Chinese electrical codes if applicable"]. I am also proficient in using advanced tools and software for electrical design, such as [mention specific software like AutoCAD or Eplan], which enables me to streamline project workflows and ensure accuracy. Additionally, my strong problem-solving skills and attention to detail allow me to address challenges efficiently, whether it’s resolving a complex circuit issue or optimizing a system for energy savings.</w:t>
      </w:r>
    </w:p>
    <w:p>
      <w:pPr>
        <w:pStyle w:val="BodyText"/>
      </w:pPr>
      <w:r>
        <w:t xml:space="preserve">One of the key advantages I bring to the table is my ability to work collaboratively in multicultural teams. In today’s globalized world, effective communication and teamwork are essential, especially in a city like China Shanghai where international projects often involve cross-cultural collaboration. I have experience working alongside engineers, contractors, and clients from diverse backgrounds, which has honed my interpersonal skills and adaptability. I am also open to learning Mandarin or other local dialects to better connect with colleagues and clients in the region.</w:t>
      </w:r>
    </w:p>
    <w:p>
      <w:pPr>
        <w:pStyle w:val="BodyText"/>
      </w:pPr>
      <w:r>
        <w:t xml:space="preserve">Furthermore, I understand that the role of an Electrician in China Shanghai extends beyond technical expertise. The city’s infrastructure projects often require professionals who can navigate evolving regulations, prioritize sustainability, and embrace new technologies. For example, Shanghai’s commitment to reducing carbon emissions has spurred demand for electricians skilled in solar panel installations, energy-efficient systems, and smart grid technologies. I have kept myself updated on these trends through continuous education and professional development courses, ensuring that my skills remain current and relevant.</w:t>
      </w:r>
    </w:p>
    <w:p>
      <w:pPr>
        <w:pStyle w:val="BodyText"/>
      </w:pPr>
      <w:r>
        <w:t xml:space="preserve">What sets me apart as an Electrician is my unwavering dedication to safety. I adhere strictly to industry protocols to prevent accidents and ensure the well-being of all stakeholders. My proactive approach to risk assessment, combined with a meticulous work ethic, has allowed me to maintain a stellar safety record throughout my career. This commitment is especially critical in a bustling metropolis like Shanghai, where the scale and complexity of electrical systems necessitate rigorous oversight.</w:t>
      </w:r>
    </w:p>
    <w:p>
      <w:pPr>
        <w:pStyle w:val="BodyText"/>
      </w:pPr>
      <w:r>
        <w:t xml:space="preserve">Finally, I am drawn to China Shanghai not only for its professional opportunities but also for its potential to shape the future of global infrastructure. As an Electrician, I am passionate about contributing to projects that drive progress and improve quality of life. Whether it’s supporting the city’s next iconic skyscraper or helping implement renewable energy solutions, I am eager to play a role in this transformative journey.</w:t>
      </w:r>
    </w:p>
    <w:p>
      <w:pPr>
        <w:pStyle w:val="BodyText"/>
      </w:pPr>
      <w:r>
        <w:t xml:space="preserve">Thank you for considering my application. I would be honored to discuss how my skills and vision align with your organization’s goals. Please feel free to contact me at [your phone number] or [your email address] at your earliest convenience. I look forward to the possibility of contributing to the success of your team in China Shangh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China Shanghai</dc:title>
  <dc:creator/>
  <dc:language>en</dc:language>
  <cp:keywords/>
  <dcterms:created xsi:type="dcterms:W3CDTF">2026-07-25T00:01:41Z</dcterms:created>
  <dcterms:modified xsi:type="dcterms:W3CDTF">2026-07-25T00:01:41Z</dcterms:modified>
</cp:coreProperties>
</file>

<file path=docProps/custom.xml><?xml version="1.0" encoding="utf-8"?>
<Properties xmlns="http://schemas.openxmlformats.org/officeDocument/2006/custom-properties" xmlns:vt="http://schemas.openxmlformats.org/officeDocument/2006/docPropsVTypes"/>
</file>